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0DED" w:rsidRPr="00130DED" w:rsidRDefault="00130DED" w:rsidP="00130DED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130DED">
        <w:rPr>
          <w:rStyle w:val="Strong"/>
          <w:rFonts w:ascii="Lato" w:hAnsi="Lato" w:cs="Arial"/>
          <w:color w:val="222222"/>
          <w:sz w:val="38"/>
          <w:szCs w:val="38"/>
        </w:rPr>
        <w:t>Annual Leave Application</w:t>
      </w:r>
    </w:p>
    <w:p w:rsidR="00130DED" w:rsidRPr="00130DED" w:rsidRDefault="00130DED" w:rsidP="00130DED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130DED">
        <w:rPr>
          <w:rFonts w:ascii="Lato" w:hAnsi="Lato" w:cs="Arial"/>
          <w:color w:val="222222"/>
          <w:sz w:val="32"/>
          <w:szCs w:val="38"/>
        </w:rPr>
        <w:t>Subject: Annual Leave application</w:t>
      </w:r>
    </w:p>
    <w:p w:rsidR="00130DED" w:rsidRPr="00130DED" w:rsidRDefault="00130DED" w:rsidP="00130DED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130DED">
        <w:rPr>
          <w:rFonts w:ascii="Lato" w:hAnsi="Lato" w:cs="Arial"/>
          <w:color w:val="222222"/>
          <w:sz w:val="32"/>
          <w:szCs w:val="38"/>
        </w:rPr>
        <w:t>Dear Mr</w:t>
      </w:r>
      <w:proofErr w:type="gramStart"/>
      <w:r w:rsidRPr="00130DED">
        <w:rPr>
          <w:rFonts w:ascii="Lato" w:hAnsi="Lato" w:cs="Arial"/>
          <w:color w:val="222222"/>
          <w:sz w:val="32"/>
          <w:szCs w:val="38"/>
        </w:rPr>
        <w:t>./</w:t>
      </w:r>
      <w:proofErr w:type="gramEnd"/>
      <w:r w:rsidRPr="00130DED">
        <w:rPr>
          <w:rFonts w:ascii="Lato" w:hAnsi="Lato" w:cs="Arial"/>
          <w:color w:val="222222"/>
          <w:sz w:val="32"/>
          <w:szCs w:val="38"/>
        </w:rPr>
        <w:t>Mrs. Supervisor/Manager Name,</w:t>
      </w:r>
    </w:p>
    <w:p w:rsidR="00130DED" w:rsidRPr="00130DED" w:rsidRDefault="00130DED" w:rsidP="00130DED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130DED">
        <w:rPr>
          <w:rFonts w:ascii="Lato" w:hAnsi="Lato" w:cs="Arial"/>
          <w:color w:val="222222"/>
          <w:sz w:val="32"/>
          <w:szCs w:val="38"/>
        </w:rPr>
        <w:t>I am writing this letter to inform you that I have to take a long-term leave. So, I would like to utilize my full annual leave allowance given to me.</w:t>
      </w:r>
    </w:p>
    <w:p w:rsidR="00130DED" w:rsidRPr="00130DED" w:rsidRDefault="00130DED" w:rsidP="00130DED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130DED">
        <w:rPr>
          <w:rFonts w:ascii="Lato" w:hAnsi="Lato" w:cs="Arial"/>
          <w:color w:val="222222"/>
          <w:sz w:val="32"/>
          <w:szCs w:val="38"/>
        </w:rPr>
        <w:t>I request you to consider my 30 days leave as I am planning for an international trip to visit my husband. I would like to take the leaves from [begin date] to [end date].</w:t>
      </w:r>
    </w:p>
    <w:p w:rsidR="00130DED" w:rsidRPr="00130DED" w:rsidRDefault="00130DED" w:rsidP="00130DED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130DED">
        <w:rPr>
          <w:rFonts w:ascii="Lato" w:hAnsi="Lato" w:cs="Arial"/>
          <w:color w:val="222222"/>
          <w:sz w:val="32"/>
          <w:szCs w:val="38"/>
        </w:rPr>
        <w:t>I have handed over my work responsibilities to [team member name]. This person understands the work very well. So, he/she can able to handle the work without any difficulties. In fact, it is the final portion that can be handled by him/her.</w:t>
      </w:r>
    </w:p>
    <w:p w:rsidR="00130DED" w:rsidRPr="00130DED" w:rsidRDefault="00130DED" w:rsidP="00130DED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130DED">
        <w:rPr>
          <w:rFonts w:ascii="Lato" w:hAnsi="Lato" w:cs="Arial"/>
          <w:color w:val="222222"/>
          <w:sz w:val="32"/>
          <w:szCs w:val="38"/>
        </w:rPr>
        <w:t>I can start again the work at the office on [date]. Please contact me at the given [number or email Id] in my absence at the workplace.</w:t>
      </w:r>
    </w:p>
    <w:p w:rsidR="00130DED" w:rsidRPr="00130DED" w:rsidRDefault="00130DED" w:rsidP="00130DED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130DED">
        <w:rPr>
          <w:rFonts w:ascii="Lato" w:hAnsi="Lato" w:cs="Arial"/>
          <w:color w:val="222222"/>
          <w:sz w:val="32"/>
          <w:szCs w:val="38"/>
        </w:rPr>
        <w:t>Yours Sincerely,</w:t>
      </w:r>
    </w:p>
    <w:p w:rsidR="00130DED" w:rsidRPr="00130DED" w:rsidRDefault="00130DED" w:rsidP="00130DED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2"/>
          <w:szCs w:val="38"/>
        </w:rPr>
      </w:pPr>
      <w:r w:rsidRPr="00130DED">
        <w:rPr>
          <w:rFonts w:ascii="Lato" w:hAnsi="Lato" w:cs="Arial"/>
          <w:color w:val="222222"/>
          <w:sz w:val="32"/>
          <w:szCs w:val="38"/>
        </w:rPr>
        <w:t>[Employee Name]</w:t>
      </w:r>
    </w:p>
    <w:sectPr w:rsidR="00130DED" w:rsidRPr="00130DED" w:rsidSect="009931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MzU1NzE3sDA1MDJS0lEKTi0uzszPAykwrAUAjCJ9TywAAAA="/>
  </w:docVars>
  <w:rsids>
    <w:rsidRoot w:val="00130DED"/>
    <w:rsid w:val="00130DED"/>
    <w:rsid w:val="009931D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1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30D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30DED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132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3</Words>
  <Characters>707</Characters>
  <Application>Microsoft Office Word</Application>
  <DocSecurity>0</DocSecurity>
  <Lines>5</Lines>
  <Paragraphs>1</Paragraphs>
  <ScaleCrop>false</ScaleCrop>
  <Company>MRT www.Win2Farsi.com</Company>
  <LinksUpToDate>false</LinksUpToDate>
  <CharactersWithSpaces>8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9:19:00Z</dcterms:created>
  <dcterms:modified xsi:type="dcterms:W3CDTF">2020-12-10T09:21:00Z</dcterms:modified>
</cp:coreProperties>
</file>